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d5b3bd3132c7d0be2edab057ae4ac60aea583e"/>
    <w:p>
      <w:pPr>
        <w:pStyle w:val="Heading3"/>
      </w:pPr>
      <w:r>
        <w:t xml:space="preserve">Здоровью - первое место: В период пандемии округ не прекращал заботиться о своих жителях</w:t>
      </w:r>
    </w:p>
    <w:p>
      <w:pPr>
        <w:pStyle w:val="FirstParagraph"/>
      </w:pPr>
      <w:r>
        <w:t xml:space="preserve">15.09.2020</w:t>
      </w:r>
    </w:p>
    <w:p>
      <w:pPr>
        <w:pStyle w:val="BodyText"/>
      </w:pPr>
      <w:r>
        <w:rPr>
          <w:iCs/>
          <w:i/>
          <w:bCs/>
          <w:b/>
        </w:rPr>
        <w:t xml:space="preserve">О борьбе Северо-Западного административного округа с пандемией коронавирусной инфекции COVID-19, о работе коммунальных служб, приоритетных задачах, стоящих перед префектурой, и развитии территорий округа в интервью журналу "Московские торги" рассказал префект Северо-Западного округа города Москвы Алексей Пашков.</w:t>
      </w:r>
      <w:r>
        <w:br/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Алексей Анатольевич,</w:t>
      </w:r>
      <w:r>
        <w:t xml:space="preserve"> </w:t>
      </w:r>
      <w:r>
        <w:t xml:space="preserve">к</w:t>
      </w:r>
      <w:r>
        <w:rPr>
          <w:bCs/>
          <w:b/>
        </w:rPr>
        <w:t xml:space="preserve">ак угроза вспышки коронавирусной инфекции отразилась на жизни округа в 2020 году? Какие меры были приняты для противодействия пандемии?</w:t>
      </w:r>
    </w:p>
    <w:p>
      <w:pPr>
        <w:pStyle w:val="BodyText"/>
      </w:pPr>
      <w:r>
        <w:t xml:space="preserve">- Конечно, пандемия коронавируса - главная тема 2020 года не только в нашем городе и в нашей стране, но и во всем мире. Северо-Западный административный округ активно подключился к реализации всех профилактических мероприятий, предусмотренных Правительством Москвы и направленных на предупреждение распространения коронавирусной инфекции. Для этого коммунальным службам потребовалось перестроиться на новый режим работы.</w:t>
      </w:r>
      <w:r>
        <w:br/>
      </w:r>
      <w:r>
        <w:t xml:space="preserve">На первом месте для нас всегда было и остается здоровье наших жителей. Во время введения режима повышенной готовности по всему городу действовали серьезные ограничения, мы следили за тем, чтобы соблюдался запрет на посещение общественных пространств округа - парков, скверов. Наши специалисты ежедневно проводили дезинфекцию подъездов, контейнерных площадок, детских и спортивных площадок. Также осуществлялась обработка территорий, прилегающих к станциям метро и остановкам общественного транспорта.</w:t>
      </w:r>
      <w:r>
        <w:br/>
      </w:r>
      <w:r>
        <w:t xml:space="preserve">Что касается развития округа, в этом году, безусловно, пандемия внесла свои коррективы. Однако мы стараемся не снижать темп реализации социально значимых программ. Сегодня возобновлены работы по благоустройству, капитальному ремонту жилья и поликлиник, строительные работы. Строители и ремонтники всерьез взялись за дело и стараются наверстать упущенное за весенние месяцы.</w:t>
      </w:r>
    </w:p>
    <w:p>
      <w:pPr>
        <w:pStyle w:val="BodyText"/>
      </w:pPr>
      <w:r>
        <w:rPr>
          <w:bCs/>
          <w:b/>
        </w:rPr>
        <w:t xml:space="preserve">- Как ограничения на проведение строительных работ в период действия режима повышенной готовности отразились на темпах строительства в округе? Сколько недвижимости строится в округе, какие социальные объекты вы планируете ввести в строй до конца года?</w:t>
      </w:r>
    </w:p>
    <w:p>
      <w:pPr>
        <w:pStyle w:val="BodyText"/>
      </w:pPr>
      <w:r>
        <w:t xml:space="preserve">- Ограничения, конечно, сказались на темпах строительства, но не так сильно, как это может показаться на первый взгляд. Мы многое успели сделать до введения ограничений. По итогам первого полугодия в СЗАО было введено в строй 22 объекта общей площадью более 0,5 млн кв. м, 221 тыс. кв. м из которых составило жилье.</w:t>
      </w:r>
    </w:p>
    <w:p>
      <w:pPr>
        <w:pStyle w:val="BodyText"/>
      </w:pPr>
      <w:r>
        <w:t xml:space="preserve">На данный момент на территории округа в стадии строительства находятся 24 объекта общей площадью около 400 тыс. кв. м. До конца 2020 года планируется ввод в эксплуатацию шести жилых домов.</w:t>
      </w:r>
      <w:r>
        <w:br/>
      </w:r>
      <w:r>
        <w:t xml:space="preserve">Если же вести речь о социальных объектах, то осенью должен быть введен в строй новый детский сад на 220 мест в районе Покровское-Стрешнево. Это тоже по-своему примечательный объект, недаром в июле его осмотрел Сергей Собянин. Трехэтажное здание площадью 3,6 тыс. кв. м с бассейном 3х7 м расположено по адресу: Волоколамское шоссе, дом 71, корпус 3. Детский сад станет первым элементом образовательного комплекса будущей школы № 727, создаваемого для жилых кварталов, которые возникнут в результате застройки бывшей территории Тушинского аэродрома. В перспективе в этот образовательный комплекс войдут семь детских садов и три школьных корпуса. Здесь смогут обучаться и посещать дошкольные учреждения в общей сложности 4,5 тыс. детей.</w:t>
      </w:r>
      <w:r>
        <w:br/>
      </w:r>
      <w:r>
        <w:t xml:space="preserve">В этом году был введен в строй новый культурно–досуговый центр района Строгино, построенный на месте кинотеатра «Таджикистан», а также два жилых дома и торговый комплекс на улице Барышиха</w:t>
      </w:r>
    </w:p>
    <w:p>
      <w:pPr>
        <w:pStyle w:val="BodyText"/>
      </w:pPr>
      <w:r>
        <w:t xml:space="preserve">Также до конца 2020 года планируется завершить строительство медико-диагностического центра в районе Митино. Так что строительство у нас на северо-западе идет полным ходом, и нужные городу объекты успешно вводятся в строй.</w:t>
      </w:r>
      <w:r>
        <w:br/>
      </w:r>
      <w:r>
        <w:br/>
      </w:r>
      <w:r>
        <w:rPr>
          <w:bCs/>
          <w:b/>
        </w:rPr>
        <w:t xml:space="preserve">- Как на северо-западе идет реализация программы реновации жилья ?</w:t>
      </w:r>
      <w:r>
        <w:br/>
      </w:r>
      <w:r>
        <w:t xml:space="preserve">- Программа реновации — один из самых главных приоритетов развития Москвы. Благодаря ее реализации Москва станет лидером по обновлению жилого фонда. В программу реновации жилищного фонда в СЗАО включен 431 жилой дом. В округе определено 26 стартовых площадок, на 13 из которых уже ведутся строительные работы. Наибольшее количество домов было включено в программу в районах Хорошево-Мневники и Южное Тушино – 156 и 111 соответственно.</w:t>
      </w:r>
      <w:r>
        <w:br/>
      </w:r>
      <w:r>
        <w:t xml:space="preserve">Планируется, что четыре дома в округе будут сданы в эксплуатацию уже до конца 2020 года. В их числе 24-этажный дом в Северном Тушине на улице Свободы, владение 67, корпус 5.</w:t>
      </w:r>
    </w:p>
    <w:p>
      <w:pPr>
        <w:pStyle w:val="BodyText"/>
      </w:pPr>
      <w:r>
        <w:br/>
      </w:r>
      <w:r>
        <w:rPr>
          <w:bCs/>
          <w:b/>
        </w:rPr>
        <w:t xml:space="preserve">- Новостройки - это часто неухоженная территория, которую потом приходится приводить в порядок на протяжении целого ряда лет. Учитывая активное жилищное и иное строительство в округе, как вы добиваетесь того, чтобы новые, только что застроенные пространства превращались в комфортную городскую среду?</w:t>
      </w:r>
      <w:r>
        <w:br/>
      </w:r>
      <w:r>
        <w:t xml:space="preserve">- Дворовые территории вокруг домов благоустраиваются комплексно, в соответствии с новыми высокими стандартами. Из хаотичной и не всегда безопасной территории они превращаются в пространства, удобные для жизни москвичей. Появятся палисадники, зеленые насаждения, зоны отдыха, скверы с велодорожками.</w:t>
      </w:r>
      <w:r>
        <w:br/>
      </w:r>
      <w:r>
        <w:t xml:space="preserve">Во дворах устанавливаются фонари, лавочки и урны, разбиваются клумбы, высаживаются деревья и кустарники. В новых кварталах формируются и выделяются пространства для тихого отдыха, для занятия различными видами спорта.</w:t>
      </w:r>
      <w:r>
        <w:br/>
      </w:r>
      <w:r>
        <w:t xml:space="preserve">Для маленьких жителей округа благоустраиваются детские площадки с безопасным резиновым покрытием, игровыми комплексами, качелями, песочницами, горками и лабиринтами. Также на придомовых территориях создаются отдельные площадки для выгула собак. Для поклонников активного образа жизни обустраиваются площадки для воркаута с турниками, гимнастическими стенками и брусьями, а также спортивные площадки с уличными силовыми тренажерами.</w:t>
      </w:r>
      <w:r>
        <w:br/>
      </w:r>
      <w:r>
        <w:br/>
      </w:r>
      <w:r>
        <w:rPr>
          <w:bCs/>
          <w:b/>
        </w:rPr>
        <w:t xml:space="preserve">- А как вообще на северо-западе модернизируется инфраструктура для занятий массовым спортом?</w:t>
      </w:r>
      <w:r>
        <w:br/>
      </w:r>
      <w:r>
        <w:t xml:space="preserve">- Северо-Западный округ – это округ с обилием водных ресурсов, здесь расположено такое место притяжения горожан, как Серебряный бор, что способствует развитию разных видов спорта – от велосипедного в парках до гребного слалома. На сегодняшний день в СЗАО насчитывается около 300 спортивных площадок и более 130 площадок для занятий воркаутом. И мы продолжим и дальше развивать спортивную инфраструктуру на наших территориях.</w:t>
      </w:r>
      <w:r>
        <w:br/>
      </w:r>
      <w:r>
        <w:t xml:space="preserve">В прошлом году в Покровском-Стрешневе в рамках программы «Мой район» была обустроена и открыта база гребного слалома на реке Сходня. Берега укрепили, построили смотровые площадки, трибуны для зрителей, спуск к реке снабдили удобными лестницами, на воде были установили понтоны, для гребцов оборудовали тренажерный зал. В итоге была создана качественная трасса общегородского значения. В августе этого года на территории новой базы в акватории реки Сходня спортсмены показали свое мастерство на чемпионате Москвы по гребному слалому-2020.</w:t>
      </w:r>
      <w:r>
        <w:br/>
      </w:r>
      <w:r>
        <w:t xml:space="preserve">Сегодня в округе действуют 12 физкультурно-оздоровительных комплексов. В ближайшее время заработают еще девять спортивных центров. Уже в начале нынешнего года в районе Куркино на Ландышевой улице был введен в эксплуатацию новый ФОК с тремя бассейнами и центром подготовки волонтеров для массовых спортивных мероприятий.</w:t>
      </w:r>
    </w:p>
    <w:p>
      <w:pPr>
        <w:pStyle w:val="BodyText"/>
      </w:pPr>
      <w:r>
        <w:br/>
      </w:r>
      <w:r>
        <w:rPr>
          <w:bCs/>
          <w:b/>
        </w:rPr>
        <w:t xml:space="preserve">- Как в округе идет реализация региональной программы капитального ремонта жилья?</w:t>
      </w:r>
      <w:r>
        <w:br/>
      </w:r>
      <w:r>
        <w:t xml:space="preserve">- В 2020 году в округе запланировано капитально отремонтировать 150 многоквартирных домов. В настоящее время работы ведутся примерно в 90 зданиях, и за их выполнением ведется постоянный контроль. Выполняется ремонт внутридомовых инженерных систем: водоотведения, тепло- и газоснабжения, горячего и холодного водоснабжения, дымоудаления и пожарной сигнализации.</w:t>
      </w:r>
      <w:r>
        <w:br/>
      </w:r>
      <w:r>
        <w:t xml:space="preserve">Помимо этого, выполняется ремонт фасадов, кровли, внутреннего водостока, мусоропровода, пожарного водопровода. Наряду с капитальным ремонтом в жилых домах выполняется также текущий ремонт подъездов и входных групп. В этом году запланировано отремонтировать 231 подъезд в 44 многоквартирных зданиях.</w:t>
      </w:r>
    </w:p>
    <w:p>
      <w:pPr>
        <w:pStyle w:val="BodyText"/>
      </w:pPr>
      <w:r>
        <w:br/>
      </w:r>
      <w:r>
        <w:rPr>
          <w:bCs/>
          <w:b/>
        </w:rPr>
        <w:t xml:space="preserve">- Как развивается дорожно-транспортная инфраструктура округа? Какие дороги прокладываются или реконструируются, какие дорожно-транспортные сооружения возводятся?</w:t>
      </w:r>
    </w:p>
    <w:p>
      <w:pPr>
        <w:pStyle w:val="BodyText"/>
      </w:pPr>
      <w:r>
        <w:t xml:space="preserve">- В декабре 2018 года была начата реконструкция транспортной развязки на пересечении МКАД с Волоколамским шоссе. Устаревшую развязку со съездами в форме клеверного листа заменят на современную многоуровневую развязку с направленными съездами и большей пропускной способности. Здесь построят 7,7 км дорог, включая реконструкцию двух существующих и сооружение трех новых эстакад общей длиной 1,8 км. Открыть движение по разворотной эстакаде на МКАД планируется уже в этом году, а в конце 2021 года – завершить комплексную реконструкцию объектов.</w:t>
      </w:r>
      <w:r>
        <w:br/>
      </w:r>
      <w:r>
        <w:t xml:space="preserve">Кроме того, осуществляется реконструкция завершающего участка самого Волоколамского шоссе от реки Сходня до МКАД. В ходе нее предусмотрено строительство бокового проезда Волоколамского шоссе, разворотной эстакады, эстакады на пересечении Волоколамского шоссе с Походным проездом, трех подземных пешеходных переходов, реконструкция моста через реку Сходню, а также установка вдоль трассы шумозащитных экранов.</w:t>
      </w:r>
      <w:r>
        <w:br/>
      </w:r>
      <w:r>
        <w:t xml:space="preserve">Также завершается строительство проектируемого проезда от Звенигородского шоссе до Карамышевской набережной. Эта дорога позволит улучшить транспортное обслуживание района Хорошево-Мневники.</w:t>
      </w:r>
      <w:r>
        <w:br/>
      </w:r>
      <w:r>
        <w:t xml:space="preserve">Вообще, в деле развития дорожно-транспортной инфраструктуры у нас имеются серьезные достижения. Например, в конце прошлого года на северо-западе Москвы был открыт Карамышевский мост - уникальный балочный мост, являющийся частью Северо-Западной хорды, который соединяет улицы Народного Ополчения и Нижние Мневники через шлюз № 9 канала имени Москвы. Недавно по решению городской конкурсной комиссии этот объект стал победителем конкурса «Лучший реализованный проект 2019 года» в номинации «Лучший реализованный проект строительства объектов улично-дорожной сети».</w:t>
      </w:r>
    </w:p>
    <w:p>
      <w:pPr>
        <w:pStyle w:val="BodyText"/>
      </w:pPr>
      <w:r>
        <w:br/>
      </w:r>
      <w:r>
        <w:rPr>
          <w:bCs/>
          <w:b/>
        </w:rPr>
        <w:t xml:space="preserve">- Как запуск в прошлом году движения по МЦД- 2 Подольск - Нахабино отразился на транспортной ситуации в округе? Как отреагировали жители на новый вид транспорта?</w:t>
      </w:r>
    </w:p>
    <w:p>
      <w:pPr>
        <w:pStyle w:val="BodyText"/>
      </w:pPr>
      <w:r>
        <w:t xml:space="preserve">- С конца прошлого года на территории округа реализуется крупнейший транспортный проект Москвы и Московской области - «Московские центральные диаметры». Это новое наземное метро, которое объединяет формат пригородных электричек и столичного метро. На территории СЗАО сейчас функционируют пять станций МЦД-2 «Курско-Рижский»: «Волоколамская», «Трикотажная», «Тушинская», «Покровское-Стрешнево». Также в районе Митино открыта пограничная с Московской областью станция «Пенягино». Еще одна станция – «Щукино» находится в стадии строительства. Ее планируется вести в строй в 2021 году. Маршрут обслуживается новейшими поездами комфорт-класса «Иволга».</w:t>
      </w:r>
    </w:p>
    <w:p>
      <w:pPr>
        <w:pStyle w:val="BodyText"/>
      </w:pPr>
      <w:r>
        <w:t xml:space="preserve">Запуск МЦД значительно улучшил транспортную доступность округа. Мы регулярно получаем положительные отзывы жителей. Из преимуществ нового вида транспорта они отмечают минимальные интервалы движения, единую билетную систему, а также удобные пересадки на другие виды транспорта.</w:t>
      </w:r>
      <w:r>
        <w:br/>
      </w:r>
      <w:r>
        <w:br/>
      </w:r>
      <w:r>
        <w:rPr>
          <w:bCs/>
          <w:b/>
        </w:rPr>
        <w:t xml:space="preserve">- Какие новые станции метро должны появиться в ближайшее время на территории СЗАО?</w:t>
      </w:r>
    </w:p>
    <w:p>
      <w:pPr>
        <w:pStyle w:val="BodyText"/>
      </w:pPr>
      <w:r>
        <w:rPr>
          <w:bCs/>
          <w:b/>
        </w:rPr>
        <w:t xml:space="preserve">-</w:t>
      </w:r>
      <w:r>
        <w:t xml:space="preserve"> </w:t>
      </w:r>
      <w:r>
        <w:t xml:space="preserve">В рамках строительства западного участка Большой кольцевой линии в районе Хорошево-Мневники возводятся сразу три новые станции метро: «Мнёвники», «Улица Народного Ополчения» и «Карамышевская». Завершить их строительство планируется в 2021 го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media-icjsc/interview/detail/923524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interview/detail/92352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interview/detail/92352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9:19Z</dcterms:created>
  <dcterms:modified xsi:type="dcterms:W3CDTF">2025-04-15T09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